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03B019" w14:textId="197186A9" w:rsidR="00386A26" w:rsidRP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5571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11"/>
        <w:gridCol w:w="2516"/>
        <w:gridCol w:w="2507"/>
        <w:gridCol w:w="2666"/>
        <w:gridCol w:w="3417"/>
        <w:gridCol w:w="3554"/>
      </w:tblGrid>
      <w:tr w:rsidR="00A67D9C" w:rsidRPr="00D556EE" w14:paraId="5814E4AC" w14:textId="77777777" w:rsidTr="00912BCD">
        <w:trPr>
          <w:trHeight w:val="293"/>
        </w:trPr>
        <w:tc>
          <w:tcPr>
            <w:tcW w:w="911" w:type="dxa"/>
          </w:tcPr>
          <w:p w14:paraId="3C8763D5" w14:textId="24F656ED" w:rsidR="00A67D9C" w:rsidRPr="00D556EE" w:rsidRDefault="00A67D9C" w:rsidP="00A67D9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516" w:type="dxa"/>
          </w:tcPr>
          <w:p w14:paraId="310DB76C" w14:textId="5392BC34" w:rsidR="00A67D9C" w:rsidRPr="00D556EE" w:rsidRDefault="00A67D9C" w:rsidP="00A67D9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spacing w:val="-2"/>
                <w:w w:val="110"/>
                <w:sz w:val="18"/>
                <w:szCs w:val="18"/>
              </w:rPr>
              <w:t>MONDAY</w:t>
            </w:r>
          </w:p>
        </w:tc>
        <w:tc>
          <w:tcPr>
            <w:tcW w:w="2507" w:type="dxa"/>
          </w:tcPr>
          <w:p w14:paraId="76428A4A" w14:textId="3977E24E" w:rsidR="00A67D9C" w:rsidRPr="00D556EE" w:rsidRDefault="00A67D9C" w:rsidP="00A67D9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101"/>
                <w:sz w:val="18"/>
                <w:szCs w:val="18"/>
              </w:rPr>
              <w:t>TUESDAY</w:t>
            </w:r>
          </w:p>
        </w:tc>
        <w:tc>
          <w:tcPr>
            <w:tcW w:w="2666" w:type="dxa"/>
          </w:tcPr>
          <w:p w14:paraId="71C033D6" w14:textId="540FDF91" w:rsidR="00A67D9C" w:rsidRPr="00D556EE" w:rsidRDefault="00A67D9C" w:rsidP="00A67D9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120"/>
                <w:sz w:val="18"/>
                <w:szCs w:val="18"/>
              </w:rPr>
              <w:t>WEDNESDAY</w:t>
            </w:r>
          </w:p>
        </w:tc>
        <w:tc>
          <w:tcPr>
            <w:tcW w:w="3417" w:type="dxa"/>
          </w:tcPr>
          <w:p w14:paraId="75919BCA" w14:textId="3100DD4B" w:rsidR="00A67D9C" w:rsidRPr="00D556EE" w:rsidRDefault="00A67D9C" w:rsidP="00A67D9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115"/>
                <w:sz w:val="18"/>
                <w:szCs w:val="18"/>
              </w:rPr>
              <w:t>THURSDAY</w:t>
            </w:r>
          </w:p>
        </w:tc>
        <w:tc>
          <w:tcPr>
            <w:tcW w:w="3554" w:type="dxa"/>
          </w:tcPr>
          <w:p w14:paraId="6E1288BE" w14:textId="01626162" w:rsidR="00A67D9C" w:rsidRPr="00D556EE" w:rsidRDefault="00A67D9C" w:rsidP="00A67D9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125"/>
                <w:sz w:val="18"/>
                <w:szCs w:val="18"/>
              </w:rPr>
              <w:t>FRIDAY</w:t>
            </w:r>
          </w:p>
        </w:tc>
      </w:tr>
      <w:tr w:rsidR="00016EA0" w:rsidRPr="00D556EE" w14:paraId="6F63D1DA" w14:textId="77777777" w:rsidTr="00912BCD">
        <w:trPr>
          <w:trHeight w:val="123"/>
        </w:trPr>
        <w:tc>
          <w:tcPr>
            <w:tcW w:w="911" w:type="dxa"/>
          </w:tcPr>
          <w:p w14:paraId="349579DE" w14:textId="77777777" w:rsidR="00016EA0" w:rsidRPr="00D556EE" w:rsidRDefault="00FD0BF6" w:rsidP="00043738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08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="00043738"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: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9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516" w:type="dxa"/>
          </w:tcPr>
          <w:p w14:paraId="640D5FC7" w14:textId="37EBC7B5" w:rsidR="005B73D7" w:rsidRPr="00D556EE" w:rsidRDefault="005B73D7" w:rsidP="00912BC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6C8CDF1E" w14:textId="31291317" w:rsidR="00885110" w:rsidRPr="00D556EE" w:rsidRDefault="00885110" w:rsidP="00C52C9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FBDB5D0" w14:textId="6BF4C952" w:rsidR="00197C6A" w:rsidRPr="00D556EE" w:rsidRDefault="00197C6A" w:rsidP="00912BC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EC2A0D6" w14:textId="16A085B5" w:rsidR="00DA7722" w:rsidRPr="00D556EE" w:rsidRDefault="00DA7722" w:rsidP="00D423E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7F5C8F10" w14:textId="70B1D1FF" w:rsidR="001F0785" w:rsidRPr="00D556EE" w:rsidRDefault="001F0785" w:rsidP="0009276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4B3E381E" w14:textId="00056001" w:rsidR="00986EA7" w:rsidRPr="00D556EE" w:rsidRDefault="00986EA7" w:rsidP="00912BC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DE2C31C" w14:textId="29C96C38" w:rsidR="00BE7003" w:rsidRPr="00D556EE" w:rsidRDefault="00BE7003" w:rsidP="006F2CA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9178C" w:rsidRPr="00D556EE" w14:paraId="5649BEF6" w14:textId="77777777" w:rsidTr="00D556EE">
        <w:trPr>
          <w:trHeight w:val="1259"/>
        </w:trPr>
        <w:tc>
          <w:tcPr>
            <w:tcW w:w="911" w:type="dxa"/>
          </w:tcPr>
          <w:p w14:paraId="63767960" w14:textId="3D1CAAA9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31B4857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8B32418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09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0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516" w:type="dxa"/>
          </w:tcPr>
          <w:p w14:paraId="70160CE8" w14:textId="601C6AE3" w:rsidR="00E9178C" w:rsidRPr="00D556EE" w:rsidRDefault="00E9178C" w:rsidP="00D556E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65FE0AB6" w14:textId="6383ACB3" w:rsidR="00E9178C" w:rsidRPr="00D556EE" w:rsidRDefault="00E9178C" w:rsidP="00D556E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789204FD" w14:textId="756E29DE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 501 ENVIRONMENTAL CHEMODYNAMICS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3+0)3</w:t>
            </w:r>
          </w:p>
          <w:p w14:paraId="14D65F17" w14:textId="30B440D9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0C486F52" w14:textId="3FB5ABE8" w:rsidR="00E9178C" w:rsidRPr="00D556EE" w:rsidRDefault="00160D7C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04</w:t>
            </w:r>
          </w:p>
        </w:tc>
        <w:tc>
          <w:tcPr>
            <w:tcW w:w="3417" w:type="dxa"/>
          </w:tcPr>
          <w:p w14:paraId="14AC3C73" w14:textId="5390DECB" w:rsidR="005973F2" w:rsidRPr="00D556EE" w:rsidRDefault="005973F2" w:rsidP="00D556E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D6D545A" w14:textId="6755B454" w:rsidR="00172035" w:rsidRPr="00D556EE" w:rsidRDefault="00172035" w:rsidP="00D556E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5C5A" w:rsidRPr="00D556EE" w14:paraId="28243F7D" w14:textId="77777777" w:rsidTr="00912BCD">
        <w:trPr>
          <w:trHeight w:val="662"/>
        </w:trPr>
        <w:tc>
          <w:tcPr>
            <w:tcW w:w="911" w:type="dxa"/>
          </w:tcPr>
          <w:p w14:paraId="662FBB08" w14:textId="2023BAA4" w:rsidR="00295C5A" w:rsidRPr="00D556EE" w:rsidRDefault="00295C5A" w:rsidP="00295C5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0270FAD" w14:textId="77777777" w:rsidR="00295C5A" w:rsidRPr="00D556EE" w:rsidRDefault="00295C5A" w:rsidP="00295C5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5913DA9" w14:textId="77777777" w:rsidR="00295C5A" w:rsidRPr="00D556EE" w:rsidRDefault="00295C5A" w:rsidP="00295C5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0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1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516" w:type="dxa"/>
          </w:tcPr>
          <w:p w14:paraId="713BAEF1" w14:textId="0981B7BF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-598 Research Seminar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0+2)0</w:t>
            </w:r>
          </w:p>
          <w:p w14:paraId="19B34B24" w14:textId="44FA9993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Mehmet Ali KÜÇÜKER</w:t>
            </w:r>
          </w:p>
          <w:p w14:paraId="1C97E170" w14:textId="4BE9DBBC" w:rsidR="00295C5A" w:rsidRPr="00D556EE" w:rsidRDefault="009D4624" w:rsidP="00295C5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04</w:t>
            </w:r>
          </w:p>
          <w:p w14:paraId="659FA325" w14:textId="77777777" w:rsidR="009D4624" w:rsidRPr="00D556EE" w:rsidRDefault="009D4624" w:rsidP="00295C5A">
            <w:pPr>
              <w:jc w:val="center"/>
              <w:rPr>
                <w:rFonts w:asciiTheme="minorHAnsi" w:hAnsiTheme="minorHAnsi" w:cstheme="minorHAnsi"/>
                <w:w w:val="111"/>
                <w:sz w:val="18"/>
                <w:szCs w:val="18"/>
              </w:rPr>
            </w:pPr>
          </w:p>
          <w:p w14:paraId="3CACCEB0" w14:textId="60E8A218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-698 Seminar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>(0+2)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0</w:t>
            </w:r>
          </w:p>
          <w:p w14:paraId="4C8212FF" w14:textId="758049F8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61F176C8" w14:textId="0B940816" w:rsidR="00295C5A" w:rsidRPr="00D556EE" w:rsidRDefault="009D4624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11</w:t>
            </w:r>
          </w:p>
        </w:tc>
        <w:tc>
          <w:tcPr>
            <w:tcW w:w="2507" w:type="dxa"/>
          </w:tcPr>
          <w:p w14:paraId="469017C2" w14:textId="77777777" w:rsidR="00295C5A" w:rsidRPr="00D556EE" w:rsidRDefault="00295C5A" w:rsidP="00295C5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99C729E" w14:textId="6D3C8A3C" w:rsidR="00137958" w:rsidRPr="00D556EE" w:rsidRDefault="00137958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7F0AAE86" w14:textId="26BB9D72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 501 ENVIRONMENTAL CHEMODYNAMICS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3+0)3</w:t>
            </w:r>
          </w:p>
          <w:p w14:paraId="57D63B39" w14:textId="64FE0270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31E605C5" w14:textId="48A289B0" w:rsidR="00295C5A" w:rsidRPr="00D556EE" w:rsidRDefault="00160D7C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04</w:t>
            </w:r>
          </w:p>
        </w:tc>
        <w:tc>
          <w:tcPr>
            <w:tcW w:w="3417" w:type="dxa"/>
          </w:tcPr>
          <w:p w14:paraId="2D17715A" w14:textId="0CCE29FD" w:rsidR="00295C5A" w:rsidRPr="00D556EE" w:rsidRDefault="00295C5A" w:rsidP="002C137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68BCA574" w14:textId="38CD96D5" w:rsidR="00295C5A" w:rsidRPr="00D556EE" w:rsidRDefault="00295C5A" w:rsidP="00295C5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5C5A" w:rsidRPr="00D556EE" w14:paraId="143A0372" w14:textId="77777777" w:rsidTr="00912BCD">
        <w:trPr>
          <w:trHeight w:val="740"/>
        </w:trPr>
        <w:tc>
          <w:tcPr>
            <w:tcW w:w="911" w:type="dxa"/>
          </w:tcPr>
          <w:p w14:paraId="11A46AEA" w14:textId="77777777" w:rsidR="00295C5A" w:rsidRPr="00D556EE" w:rsidRDefault="00295C5A" w:rsidP="00295C5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BA657F1" w14:textId="77777777" w:rsidR="00295C5A" w:rsidRPr="00D556EE" w:rsidRDefault="00295C5A" w:rsidP="00295C5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7889695" w14:textId="77777777" w:rsidR="00295C5A" w:rsidRPr="00D556EE" w:rsidRDefault="00295C5A" w:rsidP="00295C5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1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45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2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</w:p>
        </w:tc>
        <w:tc>
          <w:tcPr>
            <w:tcW w:w="2516" w:type="dxa"/>
          </w:tcPr>
          <w:p w14:paraId="20D43AFC" w14:textId="008F0364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-598 Research Seminar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0+2)0</w:t>
            </w:r>
          </w:p>
          <w:p w14:paraId="08E79F0E" w14:textId="5DB5C226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Mehmet Ali KÜÇÜKER</w:t>
            </w:r>
          </w:p>
          <w:p w14:paraId="72C7D5E8" w14:textId="77777777" w:rsidR="009D4624" w:rsidRPr="00D556EE" w:rsidRDefault="009D4624" w:rsidP="009D462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04</w:t>
            </w:r>
          </w:p>
          <w:p w14:paraId="1BE5A46C" w14:textId="77777777" w:rsidR="00295C5A" w:rsidRPr="00D556EE" w:rsidRDefault="00295C5A" w:rsidP="00295C5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3E17B34" w14:textId="4869091A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-698 Seminar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0+2)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0</w:t>
            </w:r>
          </w:p>
          <w:p w14:paraId="0C406E08" w14:textId="33877BB6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40295B23" w14:textId="2804C29D" w:rsidR="00C22286" w:rsidRPr="00D556EE" w:rsidRDefault="009D4624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11</w:t>
            </w:r>
          </w:p>
        </w:tc>
        <w:tc>
          <w:tcPr>
            <w:tcW w:w="2507" w:type="dxa"/>
          </w:tcPr>
          <w:p w14:paraId="1FD1397F" w14:textId="4E26C187" w:rsidR="00295C5A" w:rsidRPr="00D556EE" w:rsidRDefault="00295C5A" w:rsidP="0037743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50AACCF4" w14:textId="49D1065C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 501 ENVIRONMENTAL CHEMODYNAMICS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3+0)3</w:t>
            </w:r>
          </w:p>
          <w:p w14:paraId="43857EE9" w14:textId="2FDEAF2D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33548F3A" w14:textId="77777777" w:rsidR="00160D7C" w:rsidRPr="00D556EE" w:rsidRDefault="00160D7C" w:rsidP="00160D7C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04</w:t>
            </w:r>
          </w:p>
          <w:p w14:paraId="3897800C" w14:textId="194E395B" w:rsidR="00295C5A" w:rsidRPr="00D556EE" w:rsidRDefault="00295C5A" w:rsidP="00295C5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15ECA070" w14:textId="0BA612A2" w:rsidR="00295C5A" w:rsidRPr="00D556EE" w:rsidRDefault="00295C5A" w:rsidP="002C137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66603765" w14:textId="50392048" w:rsidR="00295C5A" w:rsidRPr="00D556EE" w:rsidRDefault="00295C5A" w:rsidP="002C137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9178C" w:rsidRPr="00D556EE" w14:paraId="6D5DAE1D" w14:textId="77777777" w:rsidTr="00912BCD">
        <w:trPr>
          <w:trHeight w:val="97"/>
        </w:trPr>
        <w:tc>
          <w:tcPr>
            <w:tcW w:w="911" w:type="dxa"/>
          </w:tcPr>
          <w:p w14:paraId="10A2F985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516" w:type="dxa"/>
          </w:tcPr>
          <w:p w14:paraId="574B1345" w14:textId="77777777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762F217E" w14:textId="77777777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0924E067" w14:textId="77777777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66C18C2F" w14:textId="77777777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2A2BCCD4" w14:textId="77777777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9178C" w:rsidRPr="00D556EE" w14:paraId="39C883B5" w14:textId="77777777" w:rsidTr="00912BCD">
        <w:trPr>
          <w:trHeight w:val="1328"/>
        </w:trPr>
        <w:tc>
          <w:tcPr>
            <w:tcW w:w="911" w:type="dxa"/>
          </w:tcPr>
          <w:p w14:paraId="3DED8B37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5D02A069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3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4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516" w:type="dxa"/>
          </w:tcPr>
          <w:p w14:paraId="0A18F3C4" w14:textId="45EB7389" w:rsidR="00C52C95" w:rsidRPr="00D556EE" w:rsidRDefault="00C52C95" w:rsidP="00C52C9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  <w:tc>
          <w:tcPr>
            <w:tcW w:w="2507" w:type="dxa"/>
          </w:tcPr>
          <w:p w14:paraId="67BDC542" w14:textId="03C1133A" w:rsidR="00377433" w:rsidRPr="007E09C6" w:rsidRDefault="00377433" w:rsidP="003774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 510 REMEDIATION OF CONTAMINATED SITES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3+0)3</w:t>
            </w:r>
          </w:p>
          <w:p w14:paraId="76457314" w14:textId="2929713E" w:rsidR="00377433" w:rsidRPr="00D556EE" w:rsidRDefault="00377433" w:rsidP="0037743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67614184" w14:textId="5ED54225" w:rsidR="00E9178C" w:rsidRPr="00D556EE" w:rsidRDefault="00377433" w:rsidP="00D556E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CE-11</w:t>
            </w:r>
          </w:p>
        </w:tc>
        <w:tc>
          <w:tcPr>
            <w:tcW w:w="2666" w:type="dxa"/>
          </w:tcPr>
          <w:p w14:paraId="191B5666" w14:textId="734EC4BE" w:rsidR="00E9178C" w:rsidRPr="00D556EE" w:rsidRDefault="00E9178C" w:rsidP="006F2CA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6C807E9D" w14:textId="74DE8D47" w:rsidR="00C52C95" w:rsidRPr="00D556EE" w:rsidRDefault="00C52C95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70DD9DD8" w14:textId="2DCD4E5C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bookmarkStart w:id="0" w:name="_GoBack"/>
            <w:bookmarkEnd w:id="0"/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505 MICROALGAL BIOTECHNOLOGY (3+0)3</w:t>
            </w:r>
          </w:p>
          <w:p w14:paraId="00FD6354" w14:textId="32210461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Altan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zkan</w:t>
            </w:r>
            <w:proofErr w:type="spellEnd"/>
          </w:p>
          <w:p w14:paraId="37B1C146" w14:textId="183CAC2D" w:rsidR="00C22286" w:rsidRPr="00D556EE" w:rsidRDefault="00160D7C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16</w:t>
            </w:r>
          </w:p>
          <w:p w14:paraId="7E4CB4BE" w14:textId="77777777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1E71976" w14:textId="3C290FF1" w:rsidR="00E9178C" w:rsidRPr="00D556EE" w:rsidRDefault="00E9178C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9178C" w:rsidRPr="00D556EE" w14:paraId="332FAF47" w14:textId="77777777" w:rsidTr="00912BCD">
        <w:trPr>
          <w:trHeight w:val="595"/>
        </w:trPr>
        <w:tc>
          <w:tcPr>
            <w:tcW w:w="911" w:type="dxa"/>
          </w:tcPr>
          <w:p w14:paraId="5C71874D" w14:textId="0CB5D253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0A6078EE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4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516" w:type="dxa"/>
          </w:tcPr>
          <w:p w14:paraId="3350310A" w14:textId="0B980054" w:rsidR="005A1333" w:rsidRPr="00D556EE" w:rsidRDefault="005A1333" w:rsidP="0017203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0596A454" w14:textId="2283F8D4" w:rsidR="00377433" w:rsidRPr="007E09C6" w:rsidRDefault="00377433" w:rsidP="003774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 510 REMEDIATION OF CONTAMINATED SITES</w:t>
            </w:r>
            <w:r w:rsidR="007E09C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3+0)3</w:t>
            </w:r>
          </w:p>
          <w:p w14:paraId="7F2AD8AB" w14:textId="74690EF9" w:rsidR="00377433" w:rsidRPr="00D556EE" w:rsidRDefault="00377433" w:rsidP="0037743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43482F69" w14:textId="36577696" w:rsidR="00172035" w:rsidRPr="00D556EE" w:rsidRDefault="00377433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CE-11</w:t>
            </w:r>
          </w:p>
        </w:tc>
        <w:tc>
          <w:tcPr>
            <w:tcW w:w="2666" w:type="dxa"/>
          </w:tcPr>
          <w:p w14:paraId="34521320" w14:textId="77777777" w:rsidR="00D030E7" w:rsidRPr="00D556EE" w:rsidRDefault="00D030E7" w:rsidP="00884AB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8D8C46C" w14:textId="63FF1957" w:rsidR="00D030E7" w:rsidRPr="00D556EE" w:rsidRDefault="00D030E7" w:rsidP="00172035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3417" w:type="dxa"/>
          </w:tcPr>
          <w:p w14:paraId="50B6DF2A" w14:textId="14B159C5" w:rsidR="00926368" w:rsidRPr="00D556EE" w:rsidRDefault="00926368" w:rsidP="002C137D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13D84ABC" w14:textId="3D20362B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505 MICROALGAL BIOTECHNOLOGY (3+0)3</w:t>
            </w:r>
          </w:p>
          <w:p w14:paraId="6BB7D122" w14:textId="2AB05554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Altan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zkan</w:t>
            </w:r>
            <w:proofErr w:type="spellEnd"/>
          </w:p>
          <w:p w14:paraId="18E8B9E1" w14:textId="125FC712" w:rsidR="00E9178C" w:rsidRPr="00D556EE" w:rsidRDefault="00160D7C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16</w:t>
            </w:r>
          </w:p>
        </w:tc>
      </w:tr>
      <w:tr w:rsidR="00E9178C" w:rsidRPr="00D556EE" w14:paraId="499EA803" w14:textId="77777777" w:rsidTr="00912BCD">
        <w:trPr>
          <w:trHeight w:val="1099"/>
        </w:trPr>
        <w:tc>
          <w:tcPr>
            <w:tcW w:w="911" w:type="dxa"/>
          </w:tcPr>
          <w:p w14:paraId="4763F5A8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0D41714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6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516" w:type="dxa"/>
          </w:tcPr>
          <w:p w14:paraId="6EC8341D" w14:textId="5BF047A2" w:rsidR="00C52C95" w:rsidRPr="00D556EE" w:rsidRDefault="00C52C95" w:rsidP="00CC0D0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580F6BC1" w14:textId="28844D21" w:rsidR="00377433" w:rsidRPr="007E09C6" w:rsidRDefault="00377433" w:rsidP="00377433">
            <w:pPr>
              <w:jc w:val="center"/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 510 REMEDIATION OF CONTAMINATED SITES</w:t>
            </w:r>
            <w:r w:rsidR="007E09C6">
              <w:t xml:space="preserve"> </w:t>
            </w:r>
            <w:r w:rsidR="007E09C6"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(3+0)3</w:t>
            </w:r>
          </w:p>
          <w:p w14:paraId="62A5C2FF" w14:textId="58C699AE" w:rsidR="00377433" w:rsidRPr="00D556EE" w:rsidRDefault="00377433" w:rsidP="00377433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Hale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Demirtepe</w:t>
            </w:r>
            <w:proofErr w:type="spellEnd"/>
          </w:p>
          <w:p w14:paraId="4B421C1E" w14:textId="5566326F" w:rsidR="0009276D" w:rsidRPr="00D556EE" w:rsidRDefault="00377433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CE-11</w:t>
            </w:r>
          </w:p>
        </w:tc>
        <w:tc>
          <w:tcPr>
            <w:tcW w:w="2666" w:type="dxa"/>
          </w:tcPr>
          <w:p w14:paraId="3BB467CF" w14:textId="1691C771" w:rsidR="00C52C95" w:rsidRPr="00D556EE" w:rsidRDefault="00C52C95" w:rsidP="00D556E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3417" w:type="dxa"/>
          </w:tcPr>
          <w:p w14:paraId="67214F4B" w14:textId="2C0752AF" w:rsidR="00E9178C" w:rsidRPr="00D556EE" w:rsidRDefault="00E9178C" w:rsidP="00D556EE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05DEEB98" w14:textId="0920070E" w:rsidR="00C22286" w:rsidRPr="007E09C6" w:rsidRDefault="00C22286" w:rsidP="00C22286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E09C6">
              <w:rPr>
                <w:rFonts w:asciiTheme="minorHAnsi" w:hAnsiTheme="minorHAnsi" w:cstheme="minorHAnsi"/>
                <w:b/>
                <w:sz w:val="18"/>
                <w:szCs w:val="18"/>
              </w:rPr>
              <w:t>ENV505 MICROALGAL BIOTECHNOLOGY (3+0)3</w:t>
            </w:r>
          </w:p>
          <w:p w14:paraId="5400E72E" w14:textId="524516D2" w:rsidR="00C22286" w:rsidRPr="00D556EE" w:rsidRDefault="00C22286" w:rsidP="00C22286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Dr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ğr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Üyesi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Altan</w:t>
            </w:r>
            <w:proofErr w:type="spellEnd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Özkan</w:t>
            </w:r>
            <w:proofErr w:type="spellEnd"/>
          </w:p>
          <w:p w14:paraId="5AA99217" w14:textId="277346FB" w:rsidR="00627D51" w:rsidRPr="00D556EE" w:rsidRDefault="00160D7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D556EE">
              <w:rPr>
                <w:rFonts w:asciiTheme="minorHAnsi" w:hAnsiTheme="minorHAnsi" w:cstheme="minorHAnsi"/>
                <w:sz w:val="18"/>
                <w:szCs w:val="18"/>
              </w:rPr>
              <w:t>CE-16</w:t>
            </w:r>
          </w:p>
          <w:p w14:paraId="0F40F25E" w14:textId="2E69780E" w:rsidR="00E9178C" w:rsidRPr="00D556EE" w:rsidRDefault="00E9178C" w:rsidP="00D423E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9178C" w:rsidRPr="00D556EE" w14:paraId="602A3D1C" w14:textId="77777777" w:rsidTr="00912BCD">
        <w:trPr>
          <w:trHeight w:val="68"/>
        </w:trPr>
        <w:tc>
          <w:tcPr>
            <w:tcW w:w="911" w:type="dxa"/>
          </w:tcPr>
          <w:p w14:paraId="66A046D7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2DCA9873" w14:textId="77777777" w:rsidR="00E9178C" w:rsidRPr="00D556EE" w:rsidRDefault="00E9178C" w:rsidP="00E917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6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30</w:t>
            </w:r>
            <w:r w:rsidRPr="00D556EE">
              <w:rPr>
                <w:rFonts w:asciiTheme="minorHAnsi" w:hAnsiTheme="minorHAnsi" w:cstheme="minorHAnsi"/>
                <w:b/>
                <w:w w:val="55"/>
                <w:sz w:val="18"/>
                <w:szCs w:val="18"/>
              </w:rPr>
              <w:t>-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7</w:t>
            </w:r>
            <w:r w:rsidRPr="00D556EE">
              <w:rPr>
                <w:rFonts w:asciiTheme="minorHAnsi" w:hAnsiTheme="minorHAnsi" w:cstheme="minorHAnsi"/>
                <w:b/>
                <w:spacing w:val="2"/>
                <w:w w:val="46"/>
                <w:sz w:val="18"/>
                <w:szCs w:val="18"/>
              </w:rPr>
              <w:t>.</w:t>
            </w:r>
            <w:r w:rsidRPr="00D556EE">
              <w:rPr>
                <w:rFonts w:asciiTheme="minorHAnsi" w:hAnsiTheme="minorHAnsi" w:cstheme="minorHAnsi"/>
                <w:b/>
                <w:w w:val="93"/>
                <w:sz w:val="18"/>
                <w:szCs w:val="18"/>
              </w:rPr>
              <w:t>15</w:t>
            </w:r>
          </w:p>
        </w:tc>
        <w:tc>
          <w:tcPr>
            <w:tcW w:w="2516" w:type="dxa"/>
          </w:tcPr>
          <w:p w14:paraId="119B0FE6" w14:textId="73E1E8F4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07" w:type="dxa"/>
          </w:tcPr>
          <w:p w14:paraId="21078DC5" w14:textId="4CF01517" w:rsidR="00E9178C" w:rsidRPr="00D556EE" w:rsidRDefault="00E9178C" w:rsidP="00575B1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66" w:type="dxa"/>
          </w:tcPr>
          <w:p w14:paraId="11266623" w14:textId="16E6F982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17" w:type="dxa"/>
          </w:tcPr>
          <w:p w14:paraId="4BA0E711" w14:textId="10AA469E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54" w:type="dxa"/>
          </w:tcPr>
          <w:p w14:paraId="7231161D" w14:textId="4F492597" w:rsidR="00E9178C" w:rsidRPr="00D556EE" w:rsidRDefault="00E9178C" w:rsidP="00E9178C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</w:p>
        </w:tc>
      </w:tr>
    </w:tbl>
    <w:p w14:paraId="4F774EA3" w14:textId="77777777" w:rsidR="006A1DAA" w:rsidRPr="00043738" w:rsidRDefault="006A1DAA" w:rsidP="00FC6769">
      <w:pPr>
        <w:rPr>
          <w:rFonts w:ascii="Times New Roman" w:hAnsi="Times New Roman" w:cs="Times New Roman"/>
          <w:sz w:val="20"/>
          <w:szCs w:val="20"/>
        </w:rPr>
      </w:pPr>
    </w:p>
    <w:sectPr w:rsidR="006A1DAA" w:rsidRPr="00043738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U2MrUwM7M0MDFU0lEKTi0uzszPAykwqwUAtXT4ACwAAAA="/>
  </w:docVars>
  <w:rsids>
    <w:rsidRoot w:val="00016EA0"/>
    <w:rsid w:val="00016EA0"/>
    <w:rsid w:val="00017870"/>
    <w:rsid w:val="000224DD"/>
    <w:rsid w:val="0003007D"/>
    <w:rsid w:val="00043738"/>
    <w:rsid w:val="00043946"/>
    <w:rsid w:val="000531B9"/>
    <w:rsid w:val="00062140"/>
    <w:rsid w:val="00077D7D"/>
    <w:rsid w:val="0009217F"/>
    <w:rsid w:val="0009276D"/>
    <w:rsid w:val="000C1BA7"/>
    <w:rsid w:val="000C4A85"/>
    <w:rsid w:val="000C5620"/>
    <w:rsid w:val="000D640E"/>
    <w:rsid w:val="000E403C"/>
    <w:rsid w:val="000E6285"/>
    <w:rsid w:val="001027E0"/>
    <w:rsid w:val="00112C3F"/>
    <w:rsid w:val="00137958"/>
    <w:rsid w:val="001415AC"/>
    <w:rsid w:val="00160D7C"/>
    <w:rsid w:val="00172035"/>
    <w:rsid w:val="001744BE"/>
    <w:rsid w:val="00174F54"/>
    <w:rsid w:val="001917F7"/>
    <w:rsid w:val="00192F22"/>
    <w:rsid w:val="00197C6A"/>
    <w:rsid w:val="001E2465"/>
    <w:rsid w:val="001E5756"/>
    <w:rsid w:val="001F0785"/>
    <w:rsid w:val="002000AF"/>
    <w:rsid w:val="00210592"/>
    <w:rsid w:val="00231410"/>
    <w:rsid w:val="00231F13"/>
    <w:rsid w:val="0024321A"/>
    <w:rsid w:val="00245F31"/>
    <w:rsid w:val="00265FB9"/>
    <w:rsid w:val="00275C33"/>
    <w:rsid w:val="00287726"/>
    <w:rsid w:val="0029502E"/>
    <w:rsid w:val="0029509C"/>
    <w:rsid w:val="00295C5A"/>
    <w:rsid w:val="002C137D"/>
    <w:rsid w:val="002C2182"/>
    <w:rsid w:val="002D2974"/>
    <w:rsid w:val="002E2ACF"/>
    <w:rsid w:val="002E46CA"/>
    <w:rsid w:val="002E4812"/>
    <w:rsid w:val="003205DB"/>
    <w:rsid w:val="0033371A"/>
    <w:rsid w:val="0034043D"/>
    <w:rsid w:val="0036256C"/>
    <w:rsid w:val="00374448"/>
    <w:rsid w:val="00377433"/>
    <w:rsid w:val="003806DA"/>
    <w:rsid w:val="00386A26"/>
    <w:rsid w:val="0039228E"/>
    <w:rsid w:val="003B4991"/>
    <w:rsid w:val="003C52D7"/>
    <w:rsid w:val="003D25D4"/>
    <w:rsid w:val="00411896"/>
    <w:rsid w:val="00411D1F"/>
    <w:rsid w:val="00414C75"/>
    <w:rsid w:val="004274D8"/>
    <w:rsid w:val="00461903"/>
    <w:rsid w:val="00463504"/>
    <w:rsid w:val="00467E83"/>
    <w:rsid w:val="004757A2"/>
    <w:rsid w:val="0048527B"/>
    <w:rsid w:val="004A37CD"/>
    <w:rsid w:val="004A59C8"/>
    <w:rsid w:val="004C6E48"/>
    <w:rsid w:val="004F358A"/>
    <w:rsid w:val="0050073C"/>
    <w:rsid w:val="0051026B"/>
    <w:rsid w:val="00520D38"/>
    <w:rsid w:val="005333D7"/>
    <w:rsid w:val="00545938"/>
    <w:rsid w:val="00565266"/>
    <w:rsid w:val="00567533"/>
    <w:rsid w:val="00567741"/>
    <w:rsid w:val="005719E0"/>
    <w:rsid w:val="00575B12"/>
    <w:rsid w:val="005973F2"/>
    <w:rsid w:val="005A1333"/>
    <w:rsid w:val="005A1EAA"/>
    <w:rsid w:val="005A259B"/>
    <w:rsid w:val="005A7884"/>
    <w:rsid w:val="005B73D7"/>
    <w:rsid w:val="005D0023"/>
    <w:rsid w:val="005D5085"/>
    <w:rsid w:val="0062301D"/>
    <w:rsid w:val="00623EDA"/>
    <w:rsid w:val="00625A5E"/>
    <w:rsid w:val="00626961"/>
    <w:rsid w:val="00627D51"/>
    <w:rsid w:val="00632AB9"/>
    <w:rsid w:val="00647DF8"/>
    <w:rsid w:val="00650CE0"/>
    <w:rsid w:val="00692AD2"/>
    <w:rsid w:val="006A1DAA"/>
    <w:rsid w:val="006B3BDB"/>
    <w:rsid w:val="006E5BFC"/>
    <w:rsid w:val="006E7F84"/>
    <w:rsid w:val="006F2CA5"/>
    <w:rsid w:val="00772922"/>
    <w:rsid w:val="00785DAF"/>
    <w:rsid w:val="007957A4"/>
    <w:rsid w:val="007A3E4E"/>
    <w:rsid w:val="007B250C"/>
    <w:rsid w:val="007C38C0"/>
    <w:rsid w:val="007E09C6"/>
    <w:rsid w:val="007F053B"/>
    <w:rsid w:val="008105CC"/>
    <w:rsid w:val="008144F2"/>
    <w:rsid w:val="00825A2C"/>
    <w:rsid w:val="008570A7"/>
    <w:rsid w:val="00862F5C"/>
    <w:rsid w:val="008665DA"/>
    <w:rsid w:val="008668E7"/>
    <w:rsid w:val="0087090C"/>
    <w:rsid w:val="00884ABD"/>
    <w:rsid w:val="00885110"/>
    <w:rsid w:val="008A1888"/>
    <w:rsid w:val="008A40A7"/>
    <w:rsid w:val="008A732D"/>
    <w:rsid w:val="008B7A2B"/>
    <w:rsid w:val="008C04BB"/>
    <w:rsid w:val="008C241B"/>
    <w:rsid w:val="008E5E85"/>
    <w:rsid w:val="008F3788"/>
    <w:rsid w:val="00912BCD"/>
    <w:rsid w:val="0092277D"/>
    <w:rsid w:val="00926368"/>
    <w:rsid w:val="00957AB7"/>
    <w:rsid w:val="00964226"/>
    <w:rsid w:val="00975075"/>
    <w:rsid w:val="00983B73"/>
    <w:rsid w:val="009868FC"/>
    <w:rsid w:val="00986EA7"/>
    <w:rsid w:val="00990FD8"/>
    <w:rsid w:val="00991817"/>
    <w:rsid w:val="00996751"/>
    <w:rsid w:val="009B49AF"/>
    <w:rsid w:val="009C0B38"/>
    <w:rsid w:val="009C57CD"/>
    <w:rsid w:val="009D4624"/>
    <w:rsid w:val="00A0796E"/>
    <w:rsid w:val="00A343F6"/>
    <w:rsid w:val="00A47EB9"/>
    <w:rsid w:val="00A518CE"/>
    <w:rsid w:val="00A52C02"/>
    <w:rsid w:val="00A63E93"/>
    <w:rsid w:val="00A67D9C"/>
    <w:rsid w:val="00A84EBE"/>
    <w:rsid w:val="00A85352"/>
    <w:rsid w:val="00A9652C"/>
    <w:rsid w:val="00AD157A"/>
    <w:rsid w:val="00AD6B8E"/>
    <w:rsid w:val="00AE4DA1"/>
    <w:rsid w:val="00AF618A"/>
    <w:rsid w:val="00B200C3"/>
    <w:rsid w:val="00B534D6"/>
    <w:rsid w:val="00B63010"/>
    <w:rsid w:val="00B66587"/>
    <w:rsid w:val="00B76C34"/>
    <w:rsid w:val="00B84AF9"/>
    <w:rsid w:val="00B915A8"/>
    <w:rsid w:val="00B9773F"/>
    <w:rsid w:val="00BA044C"/>
    <w:rsid w:val="00BC6477"/>
    <w:rsid w:val="00BE7003"/>
    <w:rsid w:val="00C120AD"/>
    <w:rsid w:val="00C20299"/>
    <w:rsid w:val="00C22286"/>
    <w:rsid w:val="00C354A2"/>
    <w:rsid w:val="00C52C95"/>
    <w:rsid w:val="00C55E12"/>
    <w:rsid w:val="00C8197A"/>
    <w:rsid w:val="00C85F58"/>
    <w:rsid w:val="00CA72DE"/>
    <w:rsid w:val="00CC0D08"/>
    <w:rsid w:val="00CF683B"/>
    <w:rsid w:val="00D030E7"/>
    <w:rsid w:val="00D1091B"/>
    <w:rsid w:val="00D10AF2"/>
    <w:rsid w:val="00D26932"/>
    <w:rsid w:val="00D423E8"/>
    <w:rsid w:val="00D54302"/>
    <w:rsid w:val="00D556EE"/>
    <w:rsid w:val="00D61894"/>
    <w:rsid w:val="00D6401D"/>
    <w:rsid w:val="00D64DC0"/>
    <w:rsid w:val="00D72D2A"/>
    <w:rsid w:val="00D75B1F"/>
    <w:rsid w:val="00DA7722"/>
    <w:rsid w:val="00DA7914"/>
    <w:rsid w:val="00DB108F"/>
    <w:rsid w:val="00DB2D19"/>
    <w:rsid w:val="00DC5C27"/>
    <w:rsid w:val="00DE5A1E"/>
    <w:rsid w:val="00DF22AF"/>
    <w:rsid w:val="00E07F5C"/>
    <w:rsid w:val="00E13652"/>
    <w:rsid w:val="00E44F44"/>
    <w:rsid w:val="00E522B1"/>
    <w:rsid w:val="00E645AA"/>
    <w:rsid w:val="00E83D1D"/>
    <w:rsid w:val="00E9178C"/>
    <w:rsid w:val="00EB252A"/>
    <w:rsid w:val="00EC1237"/>
    <w:rsid w:val="00EF645F"/>
    <w:rsid w:val="00F02B98"/>
    <w:rsid w:val="00F039F6"/>
    <w:rsid w:val="00F150A0"/>
    <w:rsid w:val="00F22239"/>
    <w:rsid w:val="00F42EBF"/>
    <w:rsid w:val="00F4572C"/>
    <w:rsid w:val="00F90807"/>
    <w:rsid w:val="00F92F61"/>
    <w:rsid w:val="00F96CF2"/>
    <w:rsid w:val="00FB1E4B"/>
    <w:rsid w:val="00FB44EA"/>
    <w:rsid w:val="00FC6769"/>
    <w:rsid w:val="00FD0BF6"/>
    <w:rsid w:val="00FD3614"/>
    <w:rsid w:val="00FE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518CE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9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lufertirol-A1</cp:lastModifiedBy>
  <cp:revision>142</cp:revision>
  <cp:lastPrinted>2019-01-30T09:52:00Z</cp:lastPrinted>
  <dcterms:created xsi:type="dcterms:W3CDTF">2019-09-02T06:26:00Z</dcterms:created>
  <dcterms:modified xsi:type="dcterms:W3CDTF">2024-02-0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